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91637" w14:textId="411633F1" w:rsidR="005D0757" w:rsidRPr="00D637FF" w:rsidRDefault="005D0757" w:rsidP="005D0757">
      <w:pPr>
        <w:jc w:val="center"/>
        <w:rPr>
          <w:color w:val="002060"/>
        </w:rPr>
      </w:pPr>
      <w:r w:rsidRPr="00D637FF">
        <w:rPr>
          <w:rFonts w:ascii="等线" w:eastAsia="等线" w:hAnsi="等线" w:cs="宋体"/>
          <w:b/>
          <w:bCs/>
          <w:color w:val="002060"/>
          <w:kern w:val="0"/>
          <w:sz w:val="36"/>
          <w:szCs w:val="36"/>
        </w:rPr>
        <w:t>IMA</w:t>
      </w:r>
      <w:r w:rsidRPr="00D637FF">
        <w:rPr>
          <w:rFonts w:ascii="等线" w:eastAsia="等线" w:hAnsi="等线" w:cs="宋体" w:hint="eastAsia"/>
          <w:b/>
          <w:bCs/>
          <w:color w:val="002060"/>
          <w:kern w:val="0"/>
          <w:sz w:val="36"/>
          <w:szCs w:val="36"/>
        </w:rPr>
        <w:t>学生大使申请表</w:t>
      </w:r>
    </w:p>
    <w:tbl>
      <w:tblPr>
        <w:tblStyle w:val="GridTable4-Accent1"/>
        <w:tblW w:w="10309" w:type="dxa"/>
        <w:jc w:val="center"/>
        <w:tblLook w:val="0600" w:firstRow="0" w:lastRow="0" w:firstColumn="0" w:lastColumn="0" w:noHBand="1" w:noVBand="1"/>
      </w:tblPr>
      <w:tblGrid>
        <w:gridCol w:w="1345"/>
        <w:gridCol w:w="4320"/>
        <w:gridCol w:w="1620"/>
        <w:gridCol w:w="3024"/>
      </w:tblGrid>
      <w:tr w:rsidR="00D637FF" w:rsidRPr="00D637FF" w14:paraId="697EE787" w14:textId="5A2395AD" w:rsidTr="004A3584">
        <w:trPr>
          <w:trHeight w:val="706"/>
          <w:jc w:val="center"/>
        </w:trPr>
        <w:tc>
          <w:tcPr>
            <w:tcW w:w="1345" w:type="dxa"/>
            <w:vAlign w:val="center"/>
          </w:tcPr>
          <w:p w14:paraId="6D27C717" w14:textId="77777777" w:rsidR="00B2299E" w:rsidRPr="00D637FF" w:rsidRDefault="00B2299E" w:rsidP="0055433B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姓名</w:t>
            </w: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br/>
              <w:t>Name</w:t>
            </w:r>
          </w:p>
        </w:tc>
        <w:tc>
          <w:tcPr>
            <w:tcW w:w="4320" w:type="dxa"/>
            <w:noWrap/>
            <w:vAlign w:val="center"/>
          </w:tcPr>
          <w:p w14:paraId="2A0DABA7" w14:textId="77777777" w:rsidR="00B2299E" w:rsidRPr="00D637FF" w:rsidRDefault="00B2299E" w:rsidP="0055433B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</w:p>
        </w:tc>
        <w:tc>
          <w:tcPr>
            <w:tcW w:w="1620" w:type="dxa"/>
            <w:vAlign w:val="center"/>
          </w:tcPr>
          <w:p w14:paraId="085B66DE" w14:textId="1D1C7D46" w:rsidR="00B2299E" w:rsidRPr="00A46CD9" w:rsidRDefault="00B2299E" w:rsidP="0055433B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A46CD9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IMA会员号</w:t>
            </w:r>
            <w:r w:rsidRPr="00A46CD9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br/>
              <w:t>IMA Number</w:t>
            </w:r>
          </w:p>
        </w:tc>
        <w:tc>
          <w:tcPr>
            <w:tcW w:w="3024" w:type="dxa"/>
            <w:vAlign w:val="center"/>
          </w:tcPr>
          <w:p w14:paraId="2231E9F0" w14:textId="0B846C0A" w:rsidR="00B2299E" w:rsidRPr="00D637FF" w:rsidRDefault="00CD0567" w:rsidP="0055433B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没有可不填</w:t>
            </w:r>
          </w:p>
        </w:tc>
      </w:tr>
      <w:tr w:rsidR="001C5F71" w:rsidRPr="00D637FF" w14:paraId="2E078841" w14:textId="38948CFE" w:rsidTr="004A3584">
        <w:trPr>
          <w:trHeight w:val="706"/>
          <w:jc w:val="center"/>
        </w:trPr>
        <w:tc>
          <w:tcPr>
            <w:tcW w:w="1345" w:type="dxa"/>
            <w:vAlign w:val="center"/>
            <w:hideMark/>
          </w:tcPr>
          <w:p w14:paraId="44851948" w14:textId="66A90275" w:rsidR="001C5F71" w:rsidRPr="00D637FF" w:rsidRDefault="001C5F71" w:rsidP="0055433B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学校</w:t>
            </w: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br/>
              <w:t>University</w:t>
            </w:r>
          </w:p>
        </w:tc>
        <w:tc>
          <w:tcPr>
            <w:tcW w:w="4320" w:type="dxa"/>
            <w:noWrap/>
            <w:vAlign w:val="center"/>
            <w:hideMark/>
          </w:tcPr>
          <w:p w14:paraId="4127C6EF" w14:textId="2F21FA5E" w:rsidR="001C5F71" w:rsidRPr="00D637FF" w:rsidRDefault="001C5F71" w:rsidP="0055433B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X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X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大学X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X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学院 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  </w:t>
            </w:r>
          </w:p>
        </w:tc>
        <w:tc>
          <w:tcPr>
            <w:tcW w:w="1620" w:type="dxa"/>
            <w:vAlign w:val="center"/>
          </w:tcPr>
          <w:p w14:paraId="0F801FCE" w14:textId="77777777" w:rsidR="001C5F71" w:rsidRPr="00A46CD9" w:rsidRDefault="001C5F71" w:rsidP="001C5F7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A46CD9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专业</w:t>
            </w:r>
          </w:p>
          <w:p w14:paraId="3FF050C5" w14:textId="4150CB6C" w:rsidR="001C5F71" w:rsidRPr="00A46CD9" w:rsidRDefault="001C5F71" w:rsidP="001C5F7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A46CD9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Major</w:t>
            </w:r>
          </w:p>
        </w:tc>
        <w:tc>
          <w:tcPr>
            <w:tcW w:w="3024" w:type="dxa"/>
            <w:vAlign w:val="center"/>
          </w:tcPr>
          <w:p w14:paraId="35F1BD0C" w14:textId="77777777" w:rsidR="001C5F71" w:rsidRPr="00D637FF" w:rsidRDefault="001C5F71" w:rsidP="001C5F7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</w:tc>
      </w:tr>
      <w:tr w:rsidR="001C5F71" w:rsidRPr="00D637FF" w14:paraId="490BB978" w14:textId="764EE637" w:rsidTr="004A3584">
        <w:trPr>
          <w:trHeight w:val="706"/>
          <w:jc w:val="center"/>
        </w:trPr>
        <w:tc>
          <w:tcPr>
            <w:tcW w:w="1345" w:type="dxa"/>
            <w:vAlign w:val="center"/>
            <w:hideMark/>
          </w:tcPr>
          <w:p w14:paraId="651ECA2C" w14:textId="20FE8B66" w:rsidR="001C5F71" w:rsidRPr="00D637FF" w:rsidRDefault="001C5F71" w:rsidP="0055433B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入学</w:t>
            </w: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年份</w:t>
            </w:r>
          </w:p>
          <w:p w14:paraId="71A1D97E" w14:textId="1203C1CD" w:rsidR="001C5F71" w:rsidRPr="00D637FF" w:rsidRDefault="006E2B71" w:rsidP="0055433B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  <w:t>Entry</w:t>
            </w:r>
            <w:r w:rsidR="001C5F71"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  <w:t xml:space="preserve"> </w:t>
            </w:r>
            <w:r w:rsidR="001C5F71"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Year</w:t>
            </w:r>
          </w:p>
        </w:tc>
        <w:tc>
          <w:tcPr>
            <w:tcW w:w="4320" w:type="dxa"/>
            <w:noWrap/>
            <w:vAlign w:val="center"/>
            <w:hideMark/>
          </w:tcPr>
          <w:p w14:paraId="69219987" w14:textId="5D729B75" w:rsidR="001C5F71" w:rsidRPr="00D637FF" w:rsidRDefault="001C5F71" w:rsidP="00771ECC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XXXX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年X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X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月 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 </w:t>
            </w:r>
          </w:p>
        </w:tc>
        <w:tc>
          <w:tcPr>
            <w:tcW w:w="1620" w:type="dxa"/>
            <w:vAlign w:val="center"/>
          </w:tcPr>
          <w:p w14:paraId="587EBEF6" w14:textId="77777777" w:rsidR="001C5F71" w:rsidRDefault="001C5F71" w:rsidP="00771ECC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A46CD9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毕业年份</w:t>
            </w:r>
          </w:p>
          <w:p w14:paraId="45CD1FE6" w14:textId="3DCC7E7D" w:rsidR="006E2B71" w:rsidRPr="00A46CD9" w:rsidRDefault="006E2B71" w:rsidP="00771ECC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  <w:t>Graduation</w:t>
            </w:r>
          </w:p>
        </w:tc>
        <w:tc>
          <w:tcPr>
            <w:tcW w:w="3024" w:type="dxa"/>
            <w:vAlign w:val="center"/>
          </w:tcPr>
          <w:p w14:paraId="4BE2C224" w14:textId="58A5AC68" w:rsidR="001C5F71" w:rsidRPr="00D637FF" w:rsidRDefault="001C5F71" w:rsidP="00771ECC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XXXX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年X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X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月 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                                </w:t>
            </w:r>
          </w:p>
        </w:tc>
      </w:tr>
      <w:tr w:rsidR="00155FF1" w:rsidRPr="00D637FF" w14:paraId="2B674731" w14:textId="1EA6A3EA" w:rsidTr="004A3584">
        <w:trPr>
          <w:trHeight w:val="706"/>
          <w:jc w:val="center"/>
        </w:trPr>
        <w:tc>
          <w:tcPr>
            <w:tcW w:w="1345" w:type="dxa"/>
            <w:vAlign w:val="center"/>
            <w:hideMark/>
          </w:tcPr>
          <w:p w14:paraId="25F68739" w14:textId="77777777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目前在读</w:t>
            </w:r>
          </w:p>
          <w:p w14:paraId="61D6F9DF" w14:textId="265DFD23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  <w:t>Program</w:t>
            </w:r>
          </w:p>
        </w:tc>
        <w:tc>
          <w:tcPr>
            <w:tcW w:w="4320" w:type="dxa"/>
            <w:noWrap/>
            <w:vAlign w:val="center"/>
            <w:hideMark/>
          </w:tcPr>
          <w:p w14:paraId="0F3CD295" w14:textId="7476BE4D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□本科 </w:t>
            </w:r>
            <w:r w:rsidR="00D77773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□硕士 </w:t>
            </w:r>
            <w:r w:rsidR="00D77773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□博士 </w:t>
            </w:r>
          </w:p>
        </w:tc>
        <w:tc>
          <w:tcPr>
            <w:tcW w:w="1620" w:type="dxa"/>
            <w:vAlign w:val="center"/>
          </w:tcPr>
          <w:p w14:paraId="7E7CC430" w14:textId="77777777" w:rsidR="00155FF1" w:rsidRPr="00A46CD9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A46CD9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当前年级</w:t>
            </w:r>
          </w:p>
          <w:p w14:paraId="3BBB39FF" w14:textId="137F4E91" w:rsidR="00155FF1" w:rsidRPr="00A46CD9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A46CD9"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  <w:t xml:space="preserve">Current </w:t>
            </w:r>
            <w:r w:rsidRPr="00A46CD9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Year</w:t>
            </w:r>
          </w:p>
        </w:tc>
        <w:tc>
          <w:tcPr>
            <w:tcW w:w="3024" w:type="dxa"/>
            <w:vAlign w:val="center"/>
          </w:tcPr>
          <w:p w14:paraId="79EB0D8A" w14:textId="15F5BE29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填新学年开学后的年级</w:t>
            </w:r>
          </w:p>
        </w:tc>
      </w:tr>
      <w:tr w:rsidR="00155FF1" w:rsidRPr="00D637FF" w14:paraId="23445F72" w14:textId="6A342827" w:rsidTr="004A3584">
        <w:trPr>
          <w:trHeight w:val="706"/>
          <w:jc w:val="center"/>
        </w:trPr>
        <w:tc>
          <w:tcPr>
            <w:tcW w:w="1345" w:type="dxa"/>
            <w:vAlign w:val="center"/>
            <w:hideMark/>
          </w:tcPr>
          <w:p w14:paraId="3422EAF5" w14:textId="77777777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学校地址</w:t>
            </w: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br/>
              <w:t>Address</w:t>
            </w:r>
          </w:p>
        </w:tc>
        <w:tc>
          <w:tcPr>
            <w:tcW w:w="4320" w:type="dxa"/>
            <w:noWrap/>
            <w:vAlign w:val="center"/>
            <w:hideMark/>
          </w:tcPr>
          <w:p w14:paraId="3A9C8FC6" w14:textId="77777777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　</w:t>
            </w:r>
          </w:p>
        </w:tc>
        <w:tc>
          <w:tcPr>
            <w:tcW w:w="1620" w:type="dxa"/>
            <w:vAlign w:val="center"/>
          </w:tcPr>
          <w:p w14:paraId="70CC4030" w14:textId="7C219785" w:rsidR="00155FF1" w:rsidRPr="00A46CD9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A46CD9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是否是C</w:t>
            </w:r>
            <w:r w:rsidRPr="00A46CD9"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  <w:t xml:space="preserve">MA </w:t>
            </w:r>
            <w:r w:rsidRPr="00A46CD9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奖学金获得者</w:t>
            </w:r>
          </w:p>
        </w:tc>
        <w:tc>
          <w:tcPr>
            <w:tcW w:w="3024" w:type="dxa"/>
            <w:vAlign w:val="center"/>
          </w:tcPr>
          <w:p w14:paraId="6DF556A1" w14:textId="709CB279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□</w:t>
            </w:r>
            <w:r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是 </w:t>
            </w:r>
            <w:r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</w:t>
            </w:r>
            <w:r w:rsidR="00D77773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□</w:t>
            </w:r>
            <w:r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否</w:t>
            </w:r>
          </w:p>
        </w:tc>
      </w:tr>
      <w:tr w:rsidR="00155FF1" w:rsidRPr="00D637FF" w14:paraId="7C071548" w14:textId="77777777" w:rsidTr="004C1B58">
        <w:trPr>
          <w:trHeight w:val="706"/>
          <w:jc w:val="center"/>
        </w:trPr>
        <w:tc>
          <w:tcPr>
            <w:tcW w:w="1345" w:type="dxa"/>
            <w:vAlign w:val="center"/>
          </w:tcPr>
          <w:p w14:paraId="3D691AC6" w14:textId="06F6F4C9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  <w:t>CMA</w:t>
            </w:r>
          </w:p>
        </w:tc>
        <w:tc>
          <w:tcPr>
            <w:tcW w:w="8964" w:type="dxa"/>
            <w:gridSpan w:val="3"/>
            <w:noWrap/>
            <w:vAlign w:val="center"/>
          </w:tcPr>
          <w:p w14:paraId="0434E378" w14:textId="7E69DC02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□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有基本了解 </w:t>
            </w: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□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计划学习C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MA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 </w:t>
            </w: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□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正在学习C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MA </w:t>
            </w: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□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已通过C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MA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考试（一门或两门）</w:t>
            </w:r>
          </w:p>
        </w:tc>
      </w:tr>
      <w:tr w:rsidR="00155FF1" w:rsidRPr="00D637FF" w14:paraId="707A9AE9" w14:textId="77777777" w:rsidTr="004C1B58">
        <w:trPr>
          <w:trHeight w:val="706"/>
          <w:jc w:val="center"/>
        </w:trPr>
        <w:tc>
          <w:tcPr>
            <w:tcW w:w="1345" w:type="dxa"/>
            <w:vAlign w:val="center"/>
            <w:hideMark/>
          </w:tcPr>
          <w:p w14:paraId="2C1644E8" w14:textId="77777777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联系方式</w:t>
            </w:r>
          </w:p>
          <w:p w14:paraId="110E5AF4" w14:textId="27981809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  <w:t>Contact</w:t>
            </w:r>
          </w:p>
        </w:tc>
        <w:tc>
          <w:tcPr>
            <w:tcW w:w="8964" w:type="dxa"/>
            <w:gridSpan w:val="3"/>
            <w:noWrap/>
            <w:vAlign w:val="center"/>
            <w:hideMark/>
          </w:tcPr>
          <w:p w14:paraId="6EC40181" w14:textId="086CB668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学校邮箱：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XXXX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 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     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个人常用邮箱：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XXXX      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手机：X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XX</w:t>
            </w:r>
          </w:p>
        </w:tc>
      </w:tr>
      <w:tr w:rsidR="00155FF1" w:rsidRPr="00D637FF" w14:paraId="02C92039" w14:textId="77777777" w:rsidTr="004C1B58">
        <w:trPr>
          <w:trHeight w:val="5659"/>
          <w:jc w:val="center"/>
        </w:trPr>
        <w:tc>
          <w:tcPr>
            <w:tcW w:w="1345" w:type="dxa"/>
            <w:vAlign w:val="center"/>
          </w:tcPr>
          <w:p w14:paraId="571811C7" w14:textId="51B063C0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申请人介绍</w:t>
            </w: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br/>
              <w:t>Biography</w:t>
            </w:r>
          </w:p>
        </w:tc>
        <w:tc>
          <w:tcPr>
            <w:tcW w:w="8964" w:type="dxa"/>
            <w:gridSpan w:val="3"/>
            <w:noWrap/>
            <w:vAlign w:val="center"/>
          </w:tcPr>
          <w:p w14:paraId="516ED3BD" w14:textId="5DF1F98C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可填写以下内容（请尽量提供具体信息）：</w:t>
            </w:r>
          </w:p>
          <w:p w14:paraId="23BDC856" w14:textId="3CBD7507" w:rsidR="00155FF1" w:rsidRPr="00D637FF" w:rsidRDefault="00155FF1" w:rsidP="00155FF1">
            <w:pPr>
              <w:pStyle w:val="ListParagraph"/>
              <w:widowControl/>
              <w:numPr>
                <w:ilvl w:val="0"/>
                <w:numId w:val="3"/>
              </w:numPr>
              <w:ind w:firstLineChars="0"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你在校内外（学生会、学生社团、校外机构等）担任职务或者兼职情况。</w:t>
            </w:r>
          </w:p>
          <w:p w14:paraId="7430EDAC" w14:textId="0C977B7A" w:rsidR="00155FF1" w:rsidRPr="00D637FF" w:rsidRDefault="00155FF1" w:rsidP="00155FF1">
            <w:pPr>
              <w:pStyle w:val="ListParagraph"/>
              <w:widowControl/>
              <w:numPr>
                <w:ilvl w:val="0"/>
                <w:numId w:val="3"/>
              </w:numPr>
              <w:ind w:firstLineChars="0"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你在校内外参与或组织活动的经历,具体活动内容、人数、性质等详细情况。</w:t>
            </w:r>
          </w:p>
          <w:p w14:paraId="79DD5AC5" w14:textId="3138F22D" w:rsidR="00155FF1" w:rsidRPr="00D637FF" w:rsidRDefault="00155FF1" w:rsidP="00155FF1">
            <w:pPr>
              <w:pStyle w:val="ListParagraph"/>
              <w:widowControl/>
              <w:numPr>
                <w:ilvl w:val="0"/>
                <w:numId w:val="3"/>
              </w:numPr>
              <w:ind w:firstLineChars="0"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你在社交媒体方面是否有兴趣或者特长（如创作、写作、编辑图片等）</w:t>
            </w:r>
          </w:p>
          <w:p w14:paraId="28897AAB" w14:textId="2B34BE3C" w:rsidR="00155FF1" w:rsidRPr="00D637FF" w:rsidRDefault="00155FF1" w:rsidP="00155FF1">
            <w:pPr>
              <w:pStyle w:val="ListParagraph"/>
              <w:widowControl/>
              <w:numPr>
                <w:ilvl w:val="0"/>
                <w:numId w:val="3"/>
              </w:numPr>
              <w:ind w:firstLineChars="0"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你在校内有哪些平台、资源或者优势有利于开展学生大使的工作？</w:t>
            </w:r>
          </w:p>
          <w:p w14:paraId="4B7829B7" w14:textId="1B76D3B6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38A4A457" w14:textId="1F41726D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2CCF8AC1" w14:textId="77777777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46DC8ECF" w14:textId="165F8573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698F55FB" w14:textId="3AE269C8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1B00F134" w14:textId="0E321FAD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33F5E3C6" w14:textId="7B2FF80C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7A4BCB62" w14:textId="48C66583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7E31369E" w14:textId="4109380B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19B7E686" w14:textId="3F136511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66191477" w14:textId="77777777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3D33AEE3" w14:textId="77777777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</w:tc>
      </w:tr>
      <w:tr w:rsidR="00155FF1" w:rsidRPr="00D637FF" w14:paraId="7034FAB0" w14:textId="77777777" w:rsidTr="004C1B58">
        <w:trPr>
          <w:trHeight w:val="1044"/>
          <w:jc w:val="center"/>
        </w:trPr>
        <w:tc>
          <w:tcPr>
            <w:tcW w:w="1345" w:type="dxa"/>
            <w:vAlign w:val="center"/>
          </w:tcPr>
          <w:p w14:paraId="71D8296B" w14:textId="77777777" w:rsidR="00155FF1" w:rsidRPr="00D637FF" w:rsidRDefault="00155FF1" w:rsidP="00155FF1">
            <w:pPr>
              <w:widowControl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所在学院</w:t>
            </w:r>
          </w:p>
          <w:p w14:paraId="78E5D171" w14:textId="01FD9AA0" w:rsidR="00155FF1" w:rsidRDefault="00155FF1" w:rsidP="00155FF1">
            <w:pPr>
              <w:widowControl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b/>
                <w:bCs/>
                <w:color w:val="002060"/>
                <w:kern w:val="0"/>
                <w:sz w:val="22"/>
              </w:rPr>
              <w:t>教师意见</w:t>
            </w:r>
          </w:p>
          <w:p w14:paraId="79219C4D" w14:textId="5549919B" w:rsidR="00816E15" w:rsidRPr="00D637FF" w:rsidRDefault="00816E15" w:rsidP="00155FF1">
            <w:pPr>
              <w:widowControl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  <w:r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  <w:t>College</w:t>
            </w:r>
          </w:p>
          <w:p w14:paraId="23A0D8BC" w14:textId="77777777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2060"/>
                <w:kern w:val="0"/>
                <w:sz w:val="22"/>
              </w:rPr>
            </w:pPr>
          </w:p>
        </w:tc>
        <w:tc>
          <w:tcPr>
            <w:tcW w:w="8964" w:type="dxa"/>
            <w:gridSpan w:val="3"/>
            <w:noWrap/>
            <w:vAlign w:val="center"/>
          </w:tcPr>
          <w:p w14:paraId="6CA77870" w14:textId="37522B96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学院是否支持学生申请担任I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>MA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学生大使？</w:t>
            </w:r>
          </w:p>
          <w:p w14:paraId="0C55EBBC" w14:textId="77777777" w:rsidR="00155FF1" w:rsidRPr="00D637FF" w:rsidRDefault="00155FF1" w:rsidP="00155FF1">
            <w:pPr>
              <w:widowControl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7B90D3D3" w14:textId="6E845ECF" w:rsidR="00155FF1" w:rsidRPr="00D637FF" w:rsidRDefault="00155FF1" w:rsidP="00155FF1">
            <w:pPr>
              <w:widowControl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□支持 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 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□不支持 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□其他补充意见：</w:t>
            </w:r>
          </w:p>
          <w:p w14:paraId="2AE1B620" w14:textId="77777777" w:rsidR="00155FF1" w:rsidRPr="00D637FF" w:rsidRDefault="00155FF1" w:rsidP="00155FF1">
            <w:pPr>
              <w:widowControl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</w:p>
          <w:p w14:paraId="5BABFDD0" w14:textId="0FB4FE61" w:rsidR="00155FF1" w:rsidRPr="00D637FF" w:rsidRDefault="00155FF1" w:rsidP="00155FF1">
            <w:pPr>
              <w:widowControl/>
              <w:jc w:val="left"/>
              <w:rPr>
                <w:rFonts w:ascii="等线" w:eastAsia="等线" w:hAnsi="等线" w:cs="宋体"/>
                <w:color w:val="002060"/>
                <w:kern w:val="0"/>
                <w:sz w:val="22"/>
              </w:rPr>
            </w:pP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教师姓名： 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  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部门： 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    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职务： 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  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 xml:space="preserve">手机： </w:t>
            </w:r>
            <w:r w:rsidRPr="00D637FF">
              <w:rPr>
                <w:rFonts w:ascii="等线" w:eastAsia="等线" w:hAnsi="等线" w:cs="宋体"/>
                <w:color w:val="002060"/>
                <w:kern w:val="0"/>
                <w:sz w:val="22"/>
              </w:rPr>
              <w:t xml:space="preserve">       </w:t>
            </w:r>
            <w:r w:rsidRPr="00D637FF">
              <w:rPr>
                <w:rFonts w:ascii="等线" w:eastAsia="等线" w:hAnsi="等线" w:cs="宋体" w:hint="eastAsia"/>
                <w:color w:val="002060"/>
                <w:kern w:val="0"/>
                <w:sz w:val="22"/>
              </w:rPr>
              <w:t>邮箱：</w:t>
            </w:r>
          </w:p>
        </w:tc>
      </w:tr>
    </w:tbl>
    <w:p w14:paraId="0299890A" w14:textId="77777777" w:rsidR="00000291" w:rsidRPr="00D637FF" w:rsidRDefault="00000291" w:rsidP="005D0757">
      <w:pPr>
        <w:rPr>
          <w:b/>
          <w:bCs/>
          <w:i/>
          <w:iCs/>
          <w:color w:val="002060"/>
          <w:sz w:val="22"/>
        </w:rPr>
      </w:pPr>
    </w:p>
    <w:p w14:paraId="23835E1F" w14:textId="77777777" w:rsidR="00000291" w:rsidRPr="00D637FF" w:rsidRDefault="00000291" w:rsidP="005D0757">
      <w:pPr>
        <w:rPr>
          <w:b/>
          <w:bCs/>
          <w:i/>
          <w:iCs/>
          <w:color w:val="002060"/>
          <w:sz w:val="22"/>
        </w:rPr>
      </w:pPr>
    </w:p>
    <w:p w14:paraId="16B5EF8A" w14:textId="572AE440" w:rsidR="008443EE" w:rsidRPr="00D637FF" w:rsidRDefault="00297D0D" w:rsidP="005D0757">
      <w:pPr>
        <w:rPr>
          <w:b/>
          <w:bCs/>
          <w:i/>
          <w:iCs/>
          <w:color w:val="002060"/>
          <w:sz w:val="22"/>
        </w:rPr>
      </w:pPr>
      <w:r w:rsidRPr="00D637FF">
        <w:rPr>
          <w:rFonts w:hint="eastAsia"/>
          <w:b/>
          <w:bCs/>
          <w:i/>
          <w:iCs/>
          <w:color w:val="002060"/>
          <w:sz w:val="22"/>
        </w:rPr>
        <w:t>填表说明：</w:t>
      </w:r>
    </w:p>
    <w:p w14:paraId="554E2FAE" w14:textId="77C59310" w:rsidR="00297D0D" w:rsidRPr="00D637FF" w:rsidRDefault="00297D0D" w:rsidP="00297D0D">
      <w:pPr>
        <w:pStyle w:val="ListParagraph"/>
        <w:numPr>
          <w:ilvl w:val="0"/>
          <w:numId w:val="4"/>
        </w:numPr>
        <w:ind w:firstLineChars="0"/>
        <w:rPr>
          <w:i/>
          <w:iCs/>
          <w:color w:val="002060"/>
          <w:sz w:val="22"/>
        </w:rPr>
      </w:pPr>
      <w:r w:rsidRPr="00D637FF">
        <w:rPr>
          <w:rFonts w:hint="eastAsia"/>
          <w:i/>
          <w:iCs/>
          <w:color w:val="002060"/>
          <w:sz w:val="22"/>
        </w:rPr>
        <w:t>请直接在电脑上用中文填写，</w:t>
      </w:r>
      <w:r w:rsidR="001B3019" w:rsidRPr="00D637FF">
        <w:rPr>
          <w:rFonts w:hint="eastAsia"/>
          <w:i/>
          <w:iCs/>
          <w:color w:val="002060"/>
          <w:sz w:val="22"/>
        </w:rPr>
        <w:t>无需打印，</w:t>
      </w:r>
      <w:r w:rsidRPr="00D637FF">
        <w:rPr>
          <w:rFonts w:hint="eastAsia"/>
          <w:i/>
          <w:iCs/>
          <w:color w:val="002060"/>
          <w:sz w:val="22"/>
        </w:rPr>
        <w:t>请删除</w:t>
      </w:r>
      <w:r w:rsidR="002D1117" w:rsidRPr="00D637FF">
        <w:rPr>
          <w:rFonts w:hint="eastAsia"/>
          <w:i/>
          <w:iCs/>
          <w:color w:val="002060"/>
          <w:sz w:val="22"/>
        </w:rPr>
        <w:t>表中</w:t>
      </w:r>
      <w:r w:rsidRPr="00D637FF">
        <w:rPr>
          <w:rFonts w:hint="eastAsia"/>
          <w:i/>
          <w:iCs/>
          <w:color w:val="002060"/>
          <w:sz w:val="22"/>
        </w:rPr>
        <w:t>X</w:t>
      </w:r>
      <w:r w:rsidRPr="00D637FF">
        <w:rPr>
          <w:i/>
          <w:iCs/>
          <w:color w:val="002060"/>
          <w:sz w:val="22"/>
        </w:rPr>
        <w:t>XX</w:t>
      </w:r>
      <w:r w:rsidR="001B3019" w:rsidRPr="00D637FF">
        <w:rPr>
          <w:rFonts w:hint="eastAsia"/>
          <w:i/>
          <w:iCs/>
          <w:color w:val="002060"/>
          <w:sz w:val="22"/>
        </w:rPr>
        <w:t>符号</w:t>
      </w:r>
      <w:r w:rsidRPr="00D637FF">
        <w:rPr>
          <w:rFonts w:hint="eastAsia"/>
          <w:i/>
          <w:iCs/>
          <w:color w:val="002060"/>
          <w:sz w:val="22"/>
        </w:rPr>
        <w:t>后填写</w:t>
      </w:r>
      <w:r w:rsidR="001B3019" w:rsidRPr="00D637FF">
        <w:rPr>
          <w:rFonts w:hint="eastAsia"/>
          <w:i/>
          <w:iCs/>
          <w:color w:val="002060"/>
          <w:sz w:val="22"/>
        </w:rPr>
        <w:t>相应</w:t>
      </w:r>
      <w:r w:rsidRPr="00D637FF">
        <w:rPr>
          <w:rFonts w:hint="eastAsia"/>
          <w:i/>
          <w:iCs/>
          <w:color w:val="002060"/>
          <w:sz w:val="22"/>
        </w:rPr>
        <w:t>信息。</w:t>
      </w:r>
      <w:r w:rsidR="00D42FEC">
        <w:rPr>
          <w:rFonts w:hint="eastAsia"/>
          <w:i/>
          <w:iCs/>
          <w:color w:val="002060"/>
          <w:sz w:val="22"/>
        </w:rPr>
        <w:t>选项的请用</w:t>
      </w:r>
      <w:r w:rsidR="00D42FEC" w:rsidRPr="00647698">
        <w:rPr>
          <w:i/>
          <w:iCs/>
          <w:color w:val="002060"/>
          <w:sz w:val="24"/>
          <w:szCs w:val="24"/>
        </w:rPr>
        <w:t xml:space="preserve"> </w:t>
      </w:r>
      <w:r w:rsidR="00D42FEC" w:rsidRPr="00647698">
        <w:rPr>
          <w:rFonts w:ascii="等线" w:eastAsia="等线" w:hAnsi="等线" w:cs="宋体" w:hint="eastAsia"/>
          <w:color w:val="FF0000"/>
          <w:kern w:val="0"/>
          <w:sz w:val="24"/>
          <w:szCs w:val="24"/>
        </w:rPr>
        <w:sym w:font="Wingdings 2" w:char="F052"/>
      </w:r>
      <w:r w:rsidR="00D42FEC" w:rsidRPr="00647698">
        <w:rPr>
          <w:rFonts w:ascii="等线" w:eastAsia="等线" w:hAnsi="等线" w:cs="宋体"/>
          <w:color w:val="002060"/>
          <w:kern w:val="0"/>
          <w:sz w:val="24"/>
          <w:szCs w:val="24"/>
        </w:rPr>
        <w:t xml:space="preserve"> </w:t>
      </w:r>
      <w:r w:rsidR="00D42FEC">
        <w:rPr>
          <w:rFonts w:ascii="等线" w:eastAsia="等线" w:hAnsi="等线" w:cs="宋体" w:hint="eastAsia"/>
          <w:color w:val="002060"/>
          <w:kern w:val="0"/>
          <w:sz w:val="22"/>
        </w:rPr>
        <w:t>表示。</w:t>
      </w:r>
    </w:p>
    <w:p w14:paraId="17D24E73" w14:textId="4D01B284" w:rsidR="00BF24D6" w:rsidRDefault="006F67E6" w:rsidP="00297D0D">
      <w:pPr>
        <w:pStyle w:val="ListParagraph"/>
        <w:numPr>
          <w:ilvl w:val="0"/>
          <w:numId w:val="4"/>
        </w:numPr>
        <w:ind w:firstLineChars="0"/>
        <w:rPr>
          <w:i/>
          <w:iCs/>
          <w:color w:val="002060"/>
          <w:sz w:val="22"/>
        </w:rPr>
      </w:pPr>
      <w:r w:rsidRPr="00D637FF">
        <w:rPr>
          <w:rFonts w:hint="eastAsia"/>
          <w:i/>
          <w:iCs/>
          <w:color w:val="002060"/>
          <w:sz w:val="22"/>
        </w:rPr>
        <w:t>申请人</w:t>
      </w:r>
      <w:r w:rsidR="00216A99" w:rsidRPr="00D637FF">
        <w:rPr>
          <w:rFonts w:hint="eastAsia"/>
          <w:i/>
          <w:iCs/>
          <w:color w:val="002060"/>
          <w:sz w:val="22"/>
        </w:rPr>
        <w:t>需要</w:t>
      </w:r>
      <w:r w:rsidRPr="00D637FF">
        <w:rPr>
          <w:rFonts w:hint="eastAsia"/>
          <w:i/>
          <w:iCs/>
          <w:color w:val="002060"/>
          <w:sz w:val="22"/>
        </w:rPr>
        <w:t>征求</w:t>
      </w:r>
      <w:r w:rsidR="00216A99" w:rsidRPr="00D637FF">
        <w:rPr>
          <w:rFonts w:hint="eastAsia"/>
          <w:i/>
          <w:iCs/>
          <w:color w:val="002060"/>
          <w:sz w:val="22"/>
        </w:rPr>
        <w:t>所在</w:t>
      </w:r>
      <w:r w:rsidR="003A1229" w:rsidRPr="00D637FF">
        <w:rPr>
          <w:rFonts w:hint="eastAsia"/>
          <w:i/>
          <w:iCs/>
          <w:color w:val="002060"/>
          <w:sz w:val="22"/>
        </w:rPr>
        <w:t>学校</w:t>
      </w:r>
      <w:r w:rsidRPr="00D637FF">
        <w:rPr>
          <w:rFonts w:hint="eastAsia"/>
          <w:i/>
          <w:iCs/>
          <w:color w:val="002060"/>
          <w:sz w:val="22"/>
        </w:rPr>
        <w:t>老师的意见，</w:t>
      </w:r>
      <w:r w:rsidR="00B44441" w:rsidRPr="00D637FF">
        <w:rPr>
          <w:rFonts w:hint="eastAsia"/>
          <w:i/>
          <w:iCs/>
          <w:color w:val="002060"/>
          <w:sz w:val="22"/>
        </w:rPr>
        <w:t>可以请院领导</w:t>
      </w:r>
      <w:r w:rsidR="00B81764" w:rsidRPr="00D637FF">
        <w:rPr>
          <w:rFonts w:hint="eastAsia"/>
          <w:i/>
          <w:iCs/>
          <w:color w:val="002060"/>
          <w:sz w:val="22"/>
        </w:rPr>
        <w:t>、</w:t>
      </w:r>
      <w:r w:rsidR="007868B2" w:rsidRPr="00D637FF">
        <w:rPr>
          <w:rFonts w:hint="eastAsia"/>
          <w:i/>
          <w:iCs/>
          <w:color w:val="002060"/>
          <w:sz w:val="22"/>
        </w:rPr>
        <w:t>系领导、或</w:t>
      </w:r>
      <w:r w:rsidR="00B44441" w:rsidRPr="00D637FF">
        <w:rPr>
          <w:rFonts w:hint="eastAsia"/>
          <w:i/>
          <w:iCs/>
          <w:color w:val="002060"/>
          <w:sz w:val="22"/>
        </w:rPr>
        <w:t>分管学生实习</w:t>
      </w:r>
      <w:r w:rsidR="005C5925" w:rsidRPr="00D637FF">
        <w:rPr>
          <w:rFonts w:hint="eastAsia"/>
          <w:i/>
          <w:iCs/>
          <w:color w:val="002060"/>
          <w:sz w:val="22"/>
        </w:rPr>
        <w:t>、</w:t>
      </w:r>
      <w:r w:rsidR="00B44441" w:rsidRPr="00D637FF">
        <w:rPr>
          <w:rFonts w:hint="eastAsia"/>
          <w:i/>
          <w:iCs/>
          <w:color w:val="002060"/>
          <w:sz w:val="22"/>
        </w:rPr>
        <w:t>就业</w:t>
      </w:r>
      <w:r w:rsidR="0012296A" w:rsidRPr="00D637FF">
        <w:rPr>
          <w:rFonts w:hint="eastAsia"/>
          <w:i/>
          <w:iCs/>
          <w:color w:val="002060"/>
          <w:sz w:val="22"/>
        </w:rPr>
        <w:t>、活动</w:t>
      </w:r>
      <w:r w:rsidR="005C5925" w:rsidRPr="00D637FF">
        <w:rPr>
          <w:rFonts w:hint="eastAsia"/>
          <w:i/>
          <w:iCs/>
          <w:color w:val="002060"/>
          <w:sz w:val="22"/>
        </w:rPr>
        <w:t>方面</w:t>
      </w:r>
      <w:r w:rsidR="00B44441" w:rsidRPr="00D637FF">
        <w:rPr>
          <w:rFonts w:hint="eastAsia"/>
          <w:i/>
          <w:iCs/>
          <w:color w:val="002060"/>
          <w:sz w:val="22"/>
        </w:rPr>
        <w:t>的</w:t>
      </w:r>
      <w:r w:rsidR="00B81764" w:rsidRPr="00D637FF">
        <w:rPr>
          <w:rFonts w:hint="eastAsia"/>
          <w:i/>
          <w:iCs/>
          <w:color w:val="002060"/>
          <w:sz w:val="22"/>
        </w:rPr>
        <w:t>老师、</w:t>
      </w:r>
      <w:r w:rsidR="001649DC" w:rsidRPr="00D637FF">
        <w:rPr>
          <w:rFonts w:hint="eastAsia"/>
          <w:i/>
          <w:iCs/>
          <w:color w:val="002060"/>
          <w:sz w:val="22"/>
        </w:rPr>
        <w:t>辅导员</w:t>
      </w:r>
      <w:r w:rsidR="009D68CF" w:rsidRPr="00D637FF">
        <w:rPr>
          <w:rFonts w:hint="eastAsia"/>
          <w:i/>
          <w:iCs/>
          <w:color w:val="002060"/>
          <w:sz w:val="22"/>
        </w:rPr>
        <w:t>、</w:t>
      </w:r>
      <w:r w:rsidR="003E5228" w:rsidRPr="00D637FF">
        <w:rPr>
          <w:rFonts w:hint="eastAsia"/>
          <w:i/>
          <w:iCs/>
          <w:color w:val="002060"/>
          <w:sz w:val="22"/>
        </w:rPr>
        <w:t>任课</w:t>
      </w:r>
      <w:r w:rsidR="001649DC" w:rsidRPr="00D637FF">
        <w:rPr>
          <w:rFonts w:hint="eastAsia"/>
          <w:i/>
          <w:iCs/>
          <w:color w:val="002060"/>
          <w:sz w:val="22"/>
        </w:rPr>
        <w:t>教师</w:t>
      </w:r>
      <w:r w:rsidR="003E5228" w:rsidRPr="00D637FF">
        <w:rPr>
          <w:rFonts w:hint="eastAsia"/>
          <w:i/>
          <w:iCs/>
          <w:color w:val="002060"/>
          <w:sz w:val="22"/>
        </w:rPr>
        <w:t>等签字支持</w:t>
      </w:r>
      <w:r w:rsidR="000F1BB1" w:rsidRPr="00D637FF">
        <w:rPr>
          <w:rFonts w:hint="eastAsia"/>
          <w:i/>
          <w:iCs/>
          <w:color w:val="002060"/>
          <w:sz w:val="22"/>
        </w:rPr>
        <w:t>，</w:t>
      </w:r>
      <w:r w:rsidR="00EF2C77">
        <w:rPr>
          <w:rFonts w:hint="eastAsia"/>
          <w:i/>
          <w:iCs/>
          <w:color w:val="002060"/>
          <w:sz w:val="22"/>
        </w:rPr>
        <w:t>请</w:t>
      </w:r>
      <w:r w:rsidR="004F6C5D">
        <w:rPr>
          <w:rFonts w:hint="eastAsia"/>
          <w:i/>
          <w:iCs/>
          <w:color w:val="002060"/>
          <w:sz w:val="22"/>
        </w:rPr>
        <w:t>老师</w:t>
      </w:r>
      <w:r w:rsidR="00BF24D6" w:rsidRPr="00D637FF">
        <w:rPr>
          <w:rFonts w:hint="eastAsia"/>
          <w:i/>
          <w:iCs/>
          <w:color w:val="002060"/>
          <w:sz w:val="22"/>
        </w:rPr>
        <w:t>直接在表格上键入</w:t>
      </w:r>
      <w:r w:rsidR="00A127D4" w:rsidRPr="00D637FF">
        <w:rPr>
          <w:rFonts w:hint="eastAsia"/>
          <w:i/>
          <w:iCs/>
          <w:color w:val="002060"/>
          <w:sz w:val="22"/>
        </w:rPr>
        <w:t>文字和</w:t>
      </w:r>
      <w:r w:rsidR="00FB3228" w:rsidRPr="00D637FF">
        <w:rPr>
          <w:rFonts w:hint="eastAsia"/>
          <w:i/>
          <w:iCs/>
          <w:color w:val="002060"/>
          <w:sz w:val="22"/>
        </w:rPr>
        <w:t>姓名</w:t>
      </w:r>
      <w:r w:rsidR="00A127D4" w:rsidRPr="00D637FF">
        <w:rPr>
          <w:rFonts w:hint="eastAsia"/>
          <w:i/>
          <w:iCs/>
          <w:color w:val="002060"/>
          <w:sz w:val="22"/>
        </w:rPr>
        <w:t>即可</w:t>
      </w:r>
      <w:r w:rsidR="00FC24E3" w:rsidRPr="00D637FF">
        <w:rPr>
          <w:rFonts w:hint="eastAsia"/>
          <w:i/>
          <w:iCs/>
          <w:color w:val="002060"/>
          <w:sz w:val="22"/>
        </w:rPr>
        <w:t>（</w:t>
      </w:r>
      <w:r w:rsidR="00067E76">
        <w:rPr>
          <w:rFonts w:hint="eastAsia"/>
          <w:i/>
          <w:iCs/>
          <w:color w:val="002060"/>
          <w:sz w:val="22"/>
        </w:rPr>
        <w:t>键入</w:t>
      </w:r>
      <w:r w:rsidR="00FC24E3" w:rsidRPr="00D637FF">
        <w:rPr>
          <w:rFonts w:hint="eastAsia"/>
          <w:i/>
          <w:iCs/>
          <w:color w:val="002060"/>
          <w:sz w:val="22"/>
        </w:rPr>
        <w:t>视为本人手写）。</w:t>
      </w:r>
    </w:p>
    <w:p w14:paraId="7ABA5DA7" w14:textId="77777777" w:rsidR="00431E60" w:rsidRPr="00D637FF" w:rsidRDefault="00431E60" w:rsidP="00431E60">
      <w:pPr>
        <w:pStyle w:val="ListParagraph"/>
        <w:numPr>
          <w:ilvl w:val="0"/>
          <w:numId w:val="4"/>
        </w:numPr>
        <w:ind w:firstLineChars="0"/>
        <w:rPr>
          <w:i/>
          <w:iCs/>
          <w:color w:val="002060"/>
          <w:sz w:val="22"/>
        </w:rPr>
      </w:pPr>
      <w:r>
        <w:rPr>
          <w:rFonts w:hint="eastAsia"/>
          <w:i/>
          <w:iCs/>
          <w:color w:val="002060"/>
          <w:sz w:val="22"/>
        </w:rPr>
        <w:t>如果需要</w:t>
      </w:r>
      <w:r w:rsidRPr="00D637FF">
        <w:rPr>
          <w:rFonts w:hint="eastAsia"/>
          <w:i/>
          <w:iCs/>
          <w:color w:val="002060"/>
          <w:sz w:val="22"/>
        </w:rPr>
        <w:t>附上简历或其他材料</w:t>
      </w:r>
      <w:r>
        <w:rPr>
          <w:rFonts w:hint="eastAsia"/>
          <w:i/>
          <w:iCs/>
          <w:color w:val="002060"/>
          <w:sz w:val="22"/>
        </w:rPr>
        <w:t>的，</w:t>
      </w:r>
      <w:r w:rsidRPr="00D637FF">
        <w:rPr>
          <w:rFonts w:hint="eastAsia"/>
          <w:i/>
          <w:iCs/>
          <w:color w:val="002060"/>
          <w:sz w:val="22"/>
        </w:rPr>
        <w:t>可以直接粘贴在此文件下面。</w:t>
      </w:r>
    </w:p>
    <w:p w14:paraId="5BF2DD31" w14:textId="27A09263" w:rsidR="00680BEC" w:rsidRPr="00680BEC" w:rsidRDefault="00BF24D6" w:rsidP="00680BEC">
      <w:pPr>
        <w:pStyle w:val="ListParagraph"/>
        <w:numPr>
          <w:ilvl w:val="0"/>
          <w:numId w:val="4"/>
        </w:numPr>
        <w:ind w:firstLineChars="0"/>
        <w:rPr>
          <w:i/>
          <w:iCs/>
          <w:color w:val="002060"/>
          <w:sz w:val="22"/>
        </w:rPr>
      </w:pPr>
      <w:r w:rsidRPr="00D637FF">
        <w:rPr>
          <w:rFonts w:hint="eastAsia"/>
          <w:i/>
          <w:iCs/>
          <w:color w:val="002060"/>
          <w:sz w:val="22"/>
        </w:rPr>
        <w:t>填写完整后请将此表发给</w:t>
      </w:r>
      <w:hyperlink r:id="rId8" w:history="1">
        <w:r w:rsidR="0001081B" w:rsidRPr="00B81E00">
          <w:rPr>
            <w:rStyle w:val="Hyperlink"/>
            <w:rFonts w:hint="eastAsia"/>
            <w:i/>
            <w:iCs/>
            <w:sz w:val="22"/>
          </w:rPr>
          <w:t>j</w:t>
        </w:r>
        <w:r w:rsidR="0001081B" w:rsidRPr="00B81E00">
          <w:rPr>
            <w:rStyle w:val="Hyperlink"/>
            <w:i/>
            <w:iCs/>
            <w:sz w:val="22"/>
          </w:rPr>
          <w:t>ack.zhou@imanet.org</w:t>
        </w:r>
      </w:hyperlink>
      <w:r w:rsidRPr="00D637FF">
        <w:rPr>
          <w:i/>
          <w:iCs/>
          <w:color w:val="002060"/>
          <w:sz w:val="22"/>
        </w:rPr>
        <w:t xml:space="preserve"> </w:t>
      </w:r>
      <w:r w:rsidR="001B3019" w:rsidRPr="00D637FF">
        <w:rPr>
          <w:rFonts w:hint="eastAsia"/>
          <w:i/>
          <w:iCs/>
          <w:color w:val="002060"/>
          <w:sz w:val="22"/>
        </w:rPr>
        <w:t>邮件标题：</w:t>
      </w:r>
      <w:r w:rsidR="00CC7C94" w:rsidRPr="00D637FF">
        <w:rPr>
          <w:rFonts w:hint="eastAsia"/>
          <w:i/>
          <w:iCs/>
          <w:color w:val="002060"/>
          <w:sz w:val="22"/>
        </w:rPr>
        <w:t xml:space="preserve"> </w:t>
      </w:r>
      <w:r w:rsidR="00F04252" w:rsidRPr="00D637FF">
        <w:rPr>
          <w:rFonts w:hint="eastAsia"/>
          <w:i/>
          <w:iCs/>
          <w:color w:val="002060"/>
          <w:sz w:val="22"/>
        </w:rPr>
        <w:t>I</w:t>
      </w:r>
      <w:r w:rsidR="00F04252" w:rsidRPr="00D637FF">
        <w:rPr>
          <w:i/>
          <w:iCs/>
          <w:color w:val="002060"/>
          <w:sz w:val="22"/>
        </w:rPr>
        <w:t>MA</w:t>
      </w:r>
      <w:r w:rsidR="001B3019" w:rsidRPr="00D637FF">
        <w:rPr>
          <w:rFonts w:hint="eastAsia"/>
          <w:i/>
          <w:iCs/>
          <w:color w:val="002060"/>
          <w:sz w:val="22"/>
        </w:rPr>
        <w:t>学生大使申请</w:t>
      </w:r>
      <w:r w:rsidR="00CC7C94" w:rsidRPr="00D637FF">
        <w:rPr>
          <w:rFonts w:hint="eastAsia"/>
          <w:i/>
          <w:iCs/>
          <w:color w:val="002060"/>
          <w:sz w:val="22"/>
        </w:rPr>
        <w:t xml:space="preserve"> </w:t>
      </w:r>
      <w:r w:rsidR="001B3019" w:rsidRPr="00D637FF">
        <w:rPr>
          <w:rFonts w:hint="eastAsia"/>
          <w:i/>
          <w:iCs/>
          <w:color w:val="002060"/>
          <w:sz w:val="22"/>
        </w:rPr>
        <w:t>+</w:t>
      </w:r>
      <w:r w:rsidR="00CC7C94" w:rsidRPr="00D637FF">
        <w:rPr>
          <w:i/>
          <w:iCs/>
          <w:color w:val="002060"/>
          <w:sz w:val="22"/>
        </w:rPr>
        <w:t xml:space="preserve"> </w:t>
      </w:r>
      <w:r w:rsidR="00CC7C94" w:rsidRPr="00D637FF">
        <w:rPr>
          <w:rFonts w:hint="eastAsia"/>
          <w:i/>
          <w:iCs/>
          <w:color w:val="002060"/>
          <w:sz w:val="22"/>
        </w:rPr>
        <w:t>学校名称</w:t>
      </w:r>
      <w:r w:rsidR="00CC7C94" w:rsidRPr="00D637FF">
        <w:rPr>
          <w:rFonts w:hint="eastAsia"/>
          <w:i/>
          <w:iCs/>
          <w:color w:val="002060"/>
          <w:sz w:val="22"/>
        </w:rPr>
        <w:t xml:space="preserve"> +</w:t>
      </w:r>
      <w:r w:rsidR="00CC7C94" w:rsidRPr="00D637FF">
        <w:rPr>
          <w:i/>
          <w:iCs/>
          <w:color w:val="002060"/>
          <w:sz w:val="22"/>
        </w:rPr>
        <w:t xml:space="preserve"> </w:t>
      </w:r>
      <w:r w:rsidR="001B3019" w:rsidRPr="00D637FF">
        <w:rPr>
          <w:rFonts w:hint="eastAsia"/>
          <w:i/>
          <w:iCs/>
          <w:color w:val="002060"/>
          <w:sz w:val="22"/>
        </w:rPr>
        <w:t>申请人姓名</w:t>
      </w:r>
      <w:r w:rsidR="00680BEC">
        <w:rPr>
          <w:rFonts w:hint="eastAsia"/>
          <w:i/>
          <w:iCs/>
          <w:color w:val="002060"/>
          <w:sz w:val="22"/>
        </w:rPr>
        <w:t>。</w:t>
      </w:r>
      <w:r w:rsidR="00A30677" w:rsidRPr="008817C6">
        <w:rPr>
          <w:rFonts w:hint="eastAsia"/>
          <w:i/>
          <w:iCs/>
          <w:color w:val="FF0000"/>
          <w:sz w:val="22"/>
        </w:rPr>
        <w:t>请</w:t>
      </w:r>
      <w:r w:rsidR="00680BEC" w:rsidRPr="008817C6">
        <w:rPr>
          <w:rFonts w:hint="eastAsia"/>
          <w:i/>
          <w:iCs/>
          <w:color w:val="FF0000"/>
          <w:sz w:val="22"/>
        </w:rPr>
        <w:t>同时扫码下列二维码填写表单。</w:t>
      </w:r>
    </w:p>
    <w:p w14:paraId="4242F778" w14:textId="70A9D17A" w:rsidR="00B513D5" w:rsidRDefault="00B513D5" w:rsidP="00B513D5">
      <w:pPr>
        <w:rPr>
          <w:i/>
          <w:iCs/>
          <w:color w:val="002060"/>
          <w:sz w:val="22"/>
        </w:rPr>
      </w:pPr>
    </w:p>
    <w:p w14:paraId="3DD6305A" w14:textId="72E09964" w:rsidR="00B513D5" w:rsidRPr="00B513D5" w:rsidRDefault="00B513D5" w:rsidP="00F14700">
      <w:pPr>
        <w:jc w:val="center"/>
        <w:rPr>
          <w:i/>
          <w:iCs/>
          <w:color w:val="002060"/>
          <w:sz w:val="22"/>
        </w:rPr>
      </w:pPr>
      <w:r>
        <w:rPr>
          <w:noProof/>
        </w:rPr>
        <w:drawing>
          <wp:inline distT="0" distB="0" distL="0" distR="0" wp14:anchorId="439A2D02" wp14:editId="6733DDBF">
            <wp:extent cx="1773555" cy="17735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555" cy="177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513D5" w:rsidRPr="00B513D5" w:rsidSect="00B52B4A">
      <w:headerReference w:type="default" r:id="rId10"/>
      <w:pgSz w:w="11906" w:h="16838" w:code="9"/>
      <w:pgMar w:top="1135" w:right="1800" w:bottom="1440" w:left="1800" w:header="568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41DE3" w14:textId="77777777" w:rsidR="00342873" w:rsidRDefault="00342873" w:rsidP="00B52B4A">
      <w:r>
        <w:separator/>
      </w:r>
    </w:p>
  </w:endnote>
  <w:endnote w:type="continuationSeparator" w:id="0">
    <w:p w14:paraId="66702E5B" w14:textId="77777777" w:rsidR="00342873" w:rsidRDefault="00342873" w:rsidP="00B52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A941C" w14:textId="77777777" w:rsidR="00342873" w:rsidRDefault="00342873" w:rsidP="00B52B4A">
      <w:r>
        <w:separator/>
      </w:r>
    </w:p>
  </w:footnote>
  <w:footnote w:type="continuationSeparator" w:id="0">
    <w:p w14:paraId="48F8EB77" w14:textId="77777777" w:rsidR="00342873" w:rsidRDefault="00342873" w:rsidP="00B52B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0690C" w14:textId="30A1AFE6" w:rsidR="00C3714C" w:rsidRDefault="00694D7A" w:rsidP="0029023B">
    <w:r w:rsidRPr="00694D7A">
      <w:rPr>
        <w:noProof/>
      </w:rPr>
      <w:drawing>
        <wp:anchor distT="0" distB="0" distL="114300" distR="114300" simplePos="0" relativeHeight="251665408" behindDoc="0" locked="0" layoutInCell="1" allowOverlap="1" wp14:anchorId="2B2E05F3" wp14:editId="6295BABD">
          <wp:simplePos x="0" y="0"/>
          <wp:positionH relativeFrom="column">
            <wp:posOffset>4438650</wp:posOffset>
          </wp:positionH>
          <wp:positionV relativeFrom="paragraph">
            <wp:posOffset>-8255</wp:posOffset>
          </wp:positionV>
          <wp:extent cx="723900" cy="839724"/>
          <wp:effectExtent l="0" t="0" r="0" b="0"/>
          <wp:wrapSquare wrapText="bothSides"/>
          <wp:docPr id="8" name="Picture Placeholder 7" descr="A picture containing text, sign, outdoor, painted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3569119-C48C-1F7D-87C0-3E6C969DD167}"/>
              </a:ext>
            </a:extLst>
          </wp:docPr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Placeholder 7" descr="A picture containing text, sign, outdoor, painted&#10;&#10;Description automatically generated">
                    <a:extLst>
                      <a:ext uri="{FF2B5EF4-FFF2-40B4-BE49-F238E27FC236}">
                        <a16:creationId xmlns:a16="http://schemas.microsoft.com/office/drawing/2014/main" id="{F3569119-C48C-1F7D-87C0-3E6C969DD167}"/>
                      </a:ext>
                    </a:extLst>
                  </pic:cNvPr>
                  <pic:cNvPicPr>
                    <a:picLocks noGrp="1"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97" r="6897"/>
                  <a:stretch>
                    <a:fillRect/>
                  </a:stretch>
                </pic:blipFill>
                <pic:spPr>
                  <a:xfrm>
                    <a:off x="0" y="0"/>
                    <a:ext cx="723900" cy="8397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3714C">
      <w:rPr>
        <w:noProof/>
      </w:rPr>
      <w:drawing>
        <wp:anchor distT="0" distB="0" distL="114300" distR="114300" simplePos="0" relativeHeight="251658240" behindDoc="1" locked="0" layoutInCell="1" allowOverlap="1" wp14:anchorId="36892D74" wp14:editId="15EDCB4E">
          <wp:simplePos x="0" y="0"/>
          <wp:positionH relativeFrom="column">
            <wp:posOffset>-711200</wp:posOffset>
          </wp:positionH>
          <wp:positionV relativeFrom="paragraph">
            <wp:posOffset>-5080</wp:posOffset>
          </wp:positionV>
          <wp:extent cx="2487930" cy="799465"/>
          <wp:effectExtent l="0" t="0" r="0" b="0"/>
          <wp:wrapTopAndBottom/>
          <wp:docPr id="1" name="图片 1" descr="图形用户界面, 文本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图形用户界面, 文本&#10;&#10;描述已自动生成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086" b="31307"/>
                  <a:stretch/>
                </pic:blipFill>
                <pic:spPr bwMode="auto">
                  <a:xfrm>
                    <a:off x="0" y="0"/>
                    <a:ext cx="2487930" cy="7994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47794"/>
    <w:multiLevelType w:val="hybridMultilevel"/>
    <w:tmpl w:val="A998AA00"/>
    <w:lvl w:ilvl="0" w:tplc="3780A6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F97609"/>
    <w:multiLevelType w:val="hybridMultilevel"/>
    <w:tmpl w:val="0F92D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B3F7A"/>
    <w:multiLevelType w:val="hybridMultilevel"/>
    <w:tmpl w:val="E522D432"/>
    <w:lvl w:ilvl="0" w:tplc="18CC8DD0">
      <w:start w:val="2022"/>
      <w:numFmt w:val="bullet"/>
      <w:lvlText w:val="□"/>
      <w:lvlJc w:val="left"/>
      <w:pPr>
        <w:ind w:left="555" w:hanging="360"/>
      </w:pPr>
      <w:rPr>
        <w:rFonts w:ascii="等线" w:eastAsia="等线" w:hAnsi="等线" w:cs="宋体" w:hint="eastAsia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3" w15:restartNumberingAfterBreak="0">
    <w:nsid w:val="537453E4"/>
    <w:multiLevelType w:val="hybridMultilevel"/>
    <w:tmpl w:val="501485E0"/>
    <w:lvl w:ilvl="0" w:tplc="197401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30723105">
    <w:abstractNumId w:val="3"/>
  </w:num>
  <w:num w:numId="2" w16cid:durableId="1863469981">
    <w:abstractNumId w:val="2"/>
  </w:num>
  <w:num w:numId="3" w16cid:durableId="1815751783">
    <w:abstractNumId w:val="1"/>
  </w:num>
  <w:num w:numId="4" w16cid:durableId="1734425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szAxNTWwsDQzMjdS0lEKTi0uzszPAykwNKwFAHwDo0YtAAAA"/>
  </w:docVars>
  <w:rsids>
    <w:rsidRoot w:val="00B05E1D"/>
    <w:rsid w:val="00000291"/>
    <w:rsid w:val="0001081B"/>
    <w:rsid w:val="00013A02"/>
    <w:rsid w:val="00021B4A"/>
    <w:rsid w:val="00023AB9"/>
    <w:rsid w:val="00027962"/>
    <w:rsid w:val="00033249"/>
    <w:rsid w:val="00035C6B"/>
    <w:rsid w:val="0003722C"/>
    <w:rsid w:val="000467CA"/>
    <w:rsid w:val="000467D7"/>
    <w:rsid w:val="00067E76"/>
    <w:rsid w:val="00076F24"/>
    <w:rsid w:val="000858EE"/>
    <w:rsid w:val="0009706E"/>
    <w:rsid w:val="000C2B1D"/>
    <w:rsid w:val="000C5FCE"/>
    <w:rsid w:val="000D24F3"/>
    <w:rsid w:val="000F1BB1"/>
    <w:rsid w:val="0012296A"/>
    <w:rsid w:val="00135606"/>
    <w:rsid w:val="00135E79"/>
    <w:rsid w:val="00155FF1"/>
    <w:rsid w:val="001649DC"/>
    <w:rsid w:val="0016712C"/>
    <w:rsid w:val="00173913"/>
    <w:rsid w:val="001947DE"/>
    <w:rsid w:val="001A0FCF"/>
    <w:rsid w:val="001A1DE0"/>
    <w:rsid w:val="001A44FC"/>
    <w:rsid w:val="001B3019"/>
    <w:rsid w:val="001C1796"/>
    <w:rsid w:val="001C5F71"/>
    <w:rsid w:val="001D378E"/>
    <w:rsid w:val="001E2E0D"/>
    <w:rsid w:val="001F07B9"/>
    <w:rsid w:val="002020F3"/>
    <w:rsid w:val="00210D0C"/>
    <w:rsid w:val="00215E6F"/>
    <w:rsid w:val="00216A99"/>
    <w:rsid w:val="00245F38"/>
    <w:rsid w:val="002525CA"/>
    <w:rsid w:val="00280748"/>
    <w:rsid w:val="00280F27"/>
    <w:rsid w:val="0029023B"/>
    <w:rsid w:val="00297D0D"/>
    <w:rsid w:val="002A4965"/>
    <w:rsid w:val="002B1564"/>
    <w:rsid w:val="002C7E63"/>
    <w:rsid w:val="002D1117"/>
    <w:rsid w:val="002D55F3"/>
    <w:rsid w:val="003042FA"/>
    <w:rsid w:val="003163B4"/>
    <w:rsid w:val="00326EC9"/>
    <w:rsid w:val="00341198"/>
    <w:rsid w:val="00342873"/>
    <w:rsid w:val="003571A1"/>
    <w:rsid w:val="00364D96"/>
    <w:rsid w:val="003726C4"/>
    <w:rsid w:val="00391D0B"/>
    <w:rsid w:val="00394942"/>
    <w:rsid w:val="003A1229"/>
    <w:rsid w:val="003A382A"/>
    <w:rsid w:val="003A5083"/>
    <w:rsid w:val="003B2672"/>
    <w:rsid w:val="003B3F6F"/>
    <w:rsid w:val="003B4FE9"/>
    <w:rsid w:val="003C0A9E"/>
    <w:rsid w:val="003C2821"/>
    <w:rsid w:val="003D1923"/>
    <w:rsid w:val="003D49F5"/>
    <w:rsid w:val="003E5228"/>
    <w:rsid w:val="003E6698"/>
    <w:rsid w:val="003E7E7D"/>
    <w:rsid w:val="003F251E"/>
    <w:rsid w:val="004120DD"/>
    <w:rsid w:val="00430C5C"/>
    <w:rsid w:val="00431E60"/>
    <w:rsid w:val="00441DB6"/>
    <w:rsid w:val="00442550"/>
    <w:rsid w:val="0044398C"/>
    <w:rsid w:val="0044475B"/>
    <w:rsid w:val="00447453"/>
    <w:rsid w:val="004574C6"/>
    <w:rsid w:val="004624DA"/>
    <w:rsid w:val="00462A4C"/>
    <w:rsid w:val="004762A6"/>
    <w:rsid w:val="00487334"/>
    <w:rsid w:val="004A0DF0"/>
    <w:rsid w:val="004A159D"/>
    <w:rsid w:val="004A3584"/>
    <w:rsid w:val="004A4849"/>
    <w:rsid w:val="004A5DE8"/>
    <w:rsid w:val="004C1B58"/>
    <w:rsid w:val="004C68B2"/>
    <w:rsid w:val="004D2096"/>
    <w:rsid w:val="004D69A5"/>
    <w:rsid w:val="004E0A48"/>
    <w:rsid w:val="004F6C5D"/>
    <w:rsid w:val="00504898"/>
    <w:rsid w:val="0050512F"/>
    <w:rsid w:val="00517EA3"/>
    <w:rsid w:val="00520AD8"/>
    <w:rsid w:val="00521899"/>
    <w:rsid w:val="0052426B"/>
    <w:rsid w:val="0052545E"/>
    <w:rsid w:val="005442EC"/>
    <w:rsid w:val="00594521"/>
    <w:rsid w:val="00596B31"/>
    <w:rsid w:val="005A2565"/>
    <w:rsid w:val="005A6C54"/>
    <w:rsid w:val="005B0F21"/>
    <w:rsid w:val="005B6BDD"/>
    <w:rsid w:val="005C4A8B"/>
    <w:rsid w:val="005C5925"/>
    <w:rsid w:val="005D0757"/>
    <w:rsid w:val="005E13E3"/>
    <w:rsid w:val="005F139D"/>
    <w:rsid w:val="005F1C2B"/>
    <w:rsid w:val="0060435F"/>
    <w:rsid w:val="00617CD8"/>
    <w:rsid w:val="00642699"/>
    <w:rsid w:val="00646BEE"/>
    <w:rsid w:val="00647698"/>
    <w:rsid w:val="00657F2E"/>
    <w:rsid w:val="00671EC7"/>
    <w:rsid w:val="0067477B"/>
    <w:rsid w:val="00680BEC"/>
    <w:rsid w:val="006920DC"/>
    <w:rsid w:val="00694D7A"/>
    <w:rsid w:val="006A114E"/>
    <w:rsid w:val="006B0E18"/>
    <w:rsid w:val="006B393C"/>
    <w:rsid w:val="006B3D8B"/>
    <w:rsid w:val="006E2246"/>
    <w:rsid w:val="006E2626"/>
    <w:rsid w:val="006E2B71"/>
    <w:rsid w:val="006F67E6"/>
    <w:rsid w:val="007044FE"/>
    <w:rsid w:val="00714D5F"/>
    <w:rsid w:val="007262D5"/>
    <w:rsid w:val="00731B5D"/>
    <w:rsid w:val="00731CEB"/>
    <w:rsid w:val="00732F72"/>
    <w:rsid w:val="00740E22"/>
    <w:rsid w:val="007424CD"/>
    <w:rsid w:val="007450F8"/>
    <w:rsid w:val="00756BC9"/>
    <w:rsid w:val="00763DF2"/>
    <w:rsid w:val="00771ECC"/>
    <w:rsid w:val="00783F0A"/>
    <w:rsid w:val="007868B2"/>
    <w:rsid w:val="00796219"/>
    <w:rsid w:val="007D2F44"/>
    <w:rsid w:val="007D5DFF"/>
    <w:rsid w:val="007F1EBB"/>
    <w:rsid w:val="0080012E"/>
    <w:rsid w:val="008148A5"/>
    <w:rsid w:val="00816864"/>
    <w:rsid w:val="00816E15"/>
    <w:rsid w:val="00824EF6"/>
    <w:rsid w:val="0082507E"/>
    <w:rsid w:val="00833EE9"/>
    <w:rsid w:val="008443EE"/>
    <w:rsid w:val="0086718D"/>
    <w:rsid w:val="008765BB"/>
    <w:rsid w:val="008817C6"/>
    <w:rsid w:val="00886A89"/>
    <w:rsid w:val="00890A5A"/>
    <w:rsid w:val="00894331"/>
    <w:rsid w:val="008A2494"/>
    <w:rsid w:val="008B2BB2"/>
    <w:rsid w:val="008B6EFF"/>
    <w:rsid w:val="008C42AE"/>
    <w:rsid w:val="008E2E20"/>
    <w:rsid w:val="008F0867"/>
    <w:rsid w:val="0090737D"/>
    <w:rsid w:val="009208A9"/>
    <w:rsid w:val="00927A77"/>
    <w:rsid w:val="00955A82"/>
    <w:rsid w:val="00962F18"/>
    <w:rsid w:val="009A5001"/>
    <w:rsid w:val="009B14C3"/>
    <w:rsid w:val="009B271B"/>
    <w:rsid w:val="009D68CF"/>
    <w:rsid w:val="009E6FC6"/>
    <w:rsid w:val="009F513B"/>
    <w:rsid w:val="009F744A"/>
    <w:rsid w:val="00A036F8"/>
    <w:rsid w:val="00A127D4"/>
    <w:rsid w:val="00A24F6F"/>
    <w:rsid w:val="00A30677"/>
    <w:rsid w:val="00A37A07"/>
    <w:rsid w:val="00A46CD9"/>
    <w:rsid w:val="00A6670B"/>
    <w:rsid w:val="00A82883"/>
    <w:rsid w:val="00A8457E"/>
    <w:rsid w:val="00A94AB4"/>
    <w:rsid w:val="00AD02B2"/>
    <w:rsid w:val="00AD3B37"/>
    <w:rsid w:val="00AE1DB5"/>
    <w:rsid w:val="00AE6157"/>
    <w:rsid w:val="00B00988"/>
    <w:rsid w:val="00B05E1D"/>
    <w:rsid w:val="00B17876"/>
    <w:rsid w:val="00B209D9"/>
    <w:rsid w:val="00B2299E"/>
    <w:rsid w:val="00B35D66"/>
    <w:rsid w:val="00B44441"/>
    <w:rsid w:val="00B5107F"/>
    <w:rsid w:val="00B513D5"/>
    <w:rsid w:val="00B52B4A"/>
    <w:rsid w:val="00B57B59"/>
    <w:rsid w:val="00B749DF"/>
    <w:rsid w:val="00B81764"/>
    <w:rsid w:val="00B84DEB"/>
    <w:rsid w:val="00BA0BEE"/>
    <w:rsid w:val="00BE049F"/>
    <w:rsid w:val="00BF24D6"/>
    <w:rsid w:val="00C03B99"/>
    <w:rsid w:val="00C102B9"/>
    <w:rsid w:val="00C3714C"/>
    <w:rsid w:val="00C572C4"/>
    <w:rsid w:val="00C63737"/>
    <w:rsid w:val="00C81D1C"/>
    <w:rsid w:val="00C9032A"/>
    <w:rsid w:val="00C9456E"/>
    <w:rsid w:val="00C949B2"/>
    <w:rsid w:val="00CB337A"/>
    <w:rsid w:val="00CC1568"/>
    <w:rsid w:val="00CC2B44"/>
    <w:rsid w:val="00CC62FB"/>
    <w:rsid w:val="00CC7C94"/>
    <w:rsid w:val="00CC7CD3"/>
    <w:rsid w:val="00CD0567"/>
    <w:rsid w:val="00CE01C8"/>
    <w:rsid w:val="00CE4EE1"/>
    <w:rsid w:val="00CF309F"/>
    <w:rsid w:val="00D1168B"/>
    <w:rsid w:val="00D333F8"/>
    <w:rsid w:val="00D407E3"/>
    <w:rsid w:val="00D42FEC"/>
    <w:rsid w:val="00D47AA0"/>
    <w:rsid w:val="00D5366B"/>
    <w:rsid w:val="00D637FF"/>
    <w:rsid w:val="00D63C1D"/>
    <w:rsid w:val="00D7534E"/>
    <w:rsid w:val="00D77773"/>
    <w:rsid w:val="00D8602F"/>
    <w:rsid w:val="00D86273"/>
    <w:rsid w:val="00D917E4"/>
    <w:rsid w:val="00DA238A"/>
    <w:rsid w:val="00DB13BB"/>
    <w:rsid w:val="00DB1FB1"/>
    <w:rsid w:val="00DB4672"/>
    <w:rsid w:val="00DC3554"/>
    <w:rsid w:val="00DD25C6"/>
    <w:rsid w:val="00DD6214"/>
    <w:rsid w:val="00DE3CE8"/>
    <w:rsid w:val="00E30047"/>
    <w:rsid w:val="00E347DD"/>
    <w:rsid w:val="00E349CF"/>
    <w:rsid w:val="00E4336E"/>
    <w:rsid w:val="00E463FD"/>
    <w:rsid w:val="00E52B08"/>
    <w:rsid w:val="00E6258C"/>
    <w:rsid w:val="00E64331"/>
    <w:rsid w:val="00E73997"/>
    <w:rsid w:val="00E81356"/>
    <w:rsid w:val="00EA1AF8"/>
    <w:rsid w:val="00EB46D5"/>
    <w:rsid w:val="00EC7F3B"/>
    <w:rsid w:val="00EE0387"/>
    <w:rsid w:val="00EF2C77"/>
    <w:rsid w:val="00EF440C"/>
    <w:rsid w:val="00F01287"/>
    <w:rsid w:val="00F04252"/>
    <w:rsid w:val="00F146E6"/>
    <w:rsid w:val="00F14700"/>
    <w:rsid w:val="00F30EAA"/>
    <w:rsid w:val="00F36AA5"/>
    <w:rsid w:val="00F40C1E"/>
    <w:rsid w:val="00F506FF"/>
    <w:rsid w:val="00F5772A"/>
    <w:rsid w:val="00F611CE"/>
    <w:rsid w:val="00F6447F"/>
    <w:rsid w:val="00F649C3"/>
    <w:rsid w:val="00F71E45"/>
    <w:rsid w:val="00F83F42"/>
    <w:rsid w:val="00F97EAC"/>
    <w:rsid w:val="00FB3228"/>
    <w:rsid w:val="00FC1CBA"/>
    <w:rsid w:val="00FC24E3"/>
    <w:rsid w:val="00FC7CEE"/>
    <w:rsid w:val="00FD3A87"/>
    <w:rsid w:val="00FD4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5CE9B7"/>
  <w15:chartTrackingRefBased/>
  <w15:docId w15:val="{4A4F1AC7-5369-4B09-8332-1955BD4A7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E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5E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2B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52B4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52B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52B4A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CE4EE1"/>
    <w:pPr>
      <w:ind w:firstLineChars="200" w:firstLine="420"/>
    </w:pPr>
  </w:style>
  <w:style w:type="table" w:styleId="GridTable4">
    <w:name w:val="Grid Table 4"/>
    <w:basedOn w:val="TableNormal"/>
    <w:uiPriority w:val="49"/>
    <w:rsid w:val="006B3D8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BF24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24D6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F71E4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85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ck.zhou@imanet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9E2D19-8186-417C-A603-2F9973757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2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 Dai</dc:creator>
  <cp:keywords/>
  <dc:description/>
  <cp:lastModifiedBy>Jack Zhou</cp:lastModifiedBy>
  <cp:revision>838</cp:revision>
  <cp:lastPrinted>2022-04-27T03:00:00Z</cp:lastPrinted>
  <dcterms:created xsi:type="dcterms:W3CDTF">2022-05-11T09:18:00Z</dcterms:created>
  <dcterms:modified xsi:type="dcterms:W3CDTF">2022-08-29T03:23:00Z</dcterms:modified>
</cp:coreProperties>
</file>